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099D6D5" w14:textId="3F255112" w:rsidR="00DA7074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70470">
        <w:rPr>
          <w:rFonts w:eastAsia="Times New Roman" w:cstheme="minorHAnsi"/>
          <w:b/>
          <w:color w:val="181717"/>
          <w:sz w:val="28"/>
          <w:szCs w:val="28"/>
        </w:rPr>
        <w:t>8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170470" w:rsidRPr="00170470">
        <w:rPr>
          <w:rFonts w:eastAsia="Times New Roman" w:cstheme="minorHAnsi"/>
          <w:b/>
          <w:color w:val="181717"/>
          <w:sz w:val="28"/>
          <w:szCs w:val="28"/>
        </w:rPr>
        <w:t>Advanced AC and DC Electricity</w:t>
      </w:r>
    </w:p>
    <w:p w14:paraId="0766CA74" w14:textId="21A2E0E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4101FF24" w14:textId="77777777" w:rsidR="00B34EF8" w:rsidRDefault="00DF2F45" w:rsidP="00C74018">
      <w:pPr>
        <w:spacing w:after="0"/>
        <w:ind w:left="450" w:right="-810"/>
      </w:pPr>
      <w:r w:rsidRPr="00DF2F45">
        <w:t xml:space="preserve">1. </w:t>
      </w:r>
      <w:r w:rsidR="0043216C">
        <w:t xml:space="preserve">DC Electricity, AC Electricity, Power Output (Watts), </w:t>
      </w:r>
      <w:r w:rsidR="00B34EF8">
        <w:t>Capacitors, and Magnetic Force</w:t>
      </w:r>
    </w:p>
    <w:p w14:paraId="68F596F0" w14:textId="77777777" w:rsidR="00B34EF8" w:rsidRDefault="00B34EF8" w:rsidP="00C74018">
      <w:pPr>
        <w:spacing w:after="0"/>
        <w:ind w:left="450" w:right="-810"/>
      </w:pPr>
      <w:r>
        <w:t>2. Motor Control, EV and HEV Electrical Measurements, and EV and HEV Module Communications</w:t>
      </w:r>
    </w:p>
    <w:p w14:paraId="55F06345" w14:textId="73A9F05E" w:rsidR="00557546" w:rsidRDefault="00B34EF8" w:rsidP="00C74018">
      <w:pPr>
        <w:spacing w:after="0"/>
        <w:ind w:left="450" w:right="-810"/>
      </w:pPr>
      <w:r>
        <w:t>3. Module Reprogramming</w:t>
      </w:r>
      <w:r w:rsidR="00C74018">
        <w:t xml:space="preserve">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99BEB29" w14:textId="77777777" w:rsidR="009A76CC" w:rsidRDefault="008F46C1" w:rsidP="009A76CC">
      <w:pPr>
        <w:spacing w:after="0"/>
        <w:ind w:left="450" w:right="-810"/>
      </w:pPr>
      <w:r>
        <w:t xml:space="preserve">1. </w:t>
      </w:r>
      <w:r w:rsidR="009A76CC">
        <w:t>Describe DC current and its generation process.</w:t>
      </w:r>
    </w:p>
    <w:p w14:paraId="2D995F15" w14:textId="29E8E6FE" w:rsidR="009A76CC" w:rsidRDefault="009A76CC" w:rsidP="009A76CC">
      <w:pPr>
        <w:spacing w:after="0"/>
        <w:ind w:left="450" w:right="-810"/>
      </w:pPr>
      <w:r>
        <w:t>2. Describe AC current and its generation process.</w:t>
      </w:r>
    </w:p>
    <w:p w14:paraId="39AA6384" w14:textId="55925E3D" w:rsidR="009A76CC" w:rsidRDefault="009A76CC" w:rsidP="009A76CC">
      <w:pPr>
        <w:spacing w:after="0"/>
        <w:ind w:left="450" w:right="-810"/>
      </w:pPr>
      <w:r>
        <w:t>3. Describe the process to calculate the formulas for watts and power.</w:t>
      </w:r>
    </w:p>
    <w:p w14:paraId="58B893FF" w14:textId="63D09DD5" w:rsidR="009A76CC" w:rsidRDefault="009A76CC" w:rsidP="009A76CC">
      <w:pPr>
        <w:spacing w:after="0"/>
        <w:ind w:left="450" w:right="-810"/>
      </w:pPr>
      <w:r>
        <w:t>4. Explain the purpose of a capacitor.</w:t>
      </w:r>
    </w:p>
    <w:p w14:paraId="2C6CEA42" w14:textId="059FB73F" w:rsidR="009A76CC" w:rsidRDefault="0043216C" w:rsidP="009A76CC">
      <w:pPr>
        <w:spacing w:after="0"/>
        <w:ind w:left="450" w:right="-810"/>
      </w:pPr>
      <w:r>
        <w:t>5.</w:t>
      </w:r>
      <w:r w:rsidR="009A76CC">
        <w:t xml:space="preserve"> Describe the differences between a milliohm, ohm, and megohm.</w:t>
      </w:r>
    </w:p>
    <w:p w14:paraId="6963C296" w14:textId="7C5A650E" w:rsidR="009A76CC" w:rsidRDefault="0043216C" w:rsidP="009A76CC">
      <w:pPr>
        <w:spacing w:after="0"/>
        <w:ind w:left="450" w:right="-810"/>
      </w:pPr>
      <w:r>
        <w:t>6.</w:t>
      </w:r>
      <w:r w:rsidR="009A76CC">
        <w:t xml:space="preserve"> Explain how to perform a loss of isolation test.</w:t>
      </w:r>
    </w:p>
    <w:p w14:paraId="5BDFC2ED" w14:textId="055AA1AA" w:rsidR="009A76CC" w:rsidRDefault="0043216C" w:rsidP="009A76CC">
      <w:pPr>
        <w:spacing w:after="0"/>
        <w:ind w:left="450" w:right="-810"/>
      </w:pPr>
      <w:r>
        <w:t>7.</w:t>
      </w:r>
      <w:r w:rsidR="009A76CC">
        <w:t xml:space="preserve"> Explain electromagnetism and the electric motor principle.</w:t>
      </w:r>
    </w:p>
    <w:p w14:paraId="3CD01FFB" w14:textId="53475F06" w:rsidR="009A76CC" w:rsidRDefault="0043216C" w:rsidP="009A76CC">
      <w:pPr>
        <w:spacing w:after="0"/>
        <w:ind w:left="450" w:right="-810"/>
      </w:pPr>
      <w:r>
        <w:t>8.</w:t>
      </w:r>
      <w:r w:rsidR="009A76CC">
        <w:t xml:space="preserve"> Describe the operation of CAN bus communication.</w:t>
      </w:r>
    </w:p>
    <w:p w14:paraId="7E3BC8CB" w14:textId="1D55CA54" w:rsidR="009A76CC" w:rsidRDefault="0043216C" w:rsidP="009A76CC">
      <w:pPr>
        <w:spacing w:after="0"/>
        <w:ind w:left="450" w:right="-810"/>
      </w:pPr>
      <w:r>
        <w:t>9.</w:t>
      </w:r>
      <w:r w:rsidR="009A76CC">
        <w:t xml:space="preserve"> Explain the process of programming a module.</w:t>
      </w:r>
    </w:p>
    <w:p w14:paraId="55695049" w14:textId="296AB8AF" w:rsidR="00DF2F45" w:rsidRPr="00DF2F45" w:rsidRDefault="00F25410" w:rsidP="009A76C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733DE2E9" w:rsidR="002651CC" w:rsidRDefault="009E77DF" w:rsidP="004637B0">
      <w:pPr>
        <w:spacing w:after="0"/>
        <w:ind w:left="450" w:right="-810"/>
      </w:pPr>
      <w:bookmarkStart w:id="0" w:name="_Hlk103671050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170470" w:rsidRPr="00170470">
        <w:t>Milliohm Meter Usage</w:t>
      </w:r>
    </w:p>
    <w:p w14:paraId="66BA49AD" w14:textId="5A8D4EDD" w:rsidR="00DA7074" w:rsidRDefault="002651CC" w:rsidP="004637B0">
      <w:pPr>
        <w:spacing w:after="0"/>
        <w:ind w:left="450" w:right="-810"/>
      </w:pPr>
      <w:r>
        <w:t xml:space="preserve">2. Task Sheet: </w:t>
      </w:r>
      <w:bookmarkEnd w:id="0"/>
      <w:r w:rsidR="000308F2" w:rsidRPr="000308F2">
        <w:t>Meg-Ohm Meter Usage</w:t>
      </w:r>
    </w:p>
    <w:p w14:paraId="233C5FC8" w14:textId="63E1C11C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7A17559D" w:rsidR="008F46C1" w:rsidRDefault="002651CC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6C3C665D" w14:textId="5FE9E00D" w:rsidR="000308F2" w:rsidRPr="000308F2" w:rsidRDefault="000308F2" w:rsidP="004637B0">
      <w:pPr>
        <w:spacing w:after="0"/>
        <w:ind w:left="450" w:right="-810"/>
      </w:pPr>
      <w:r w:rsidRPr="000308F2">
        <w:rPr>
          <w:rStyle w:val="Hyperlink"/>
          <w:color w:val="auto"/>
          <w:u w:val="none"/>
        </w:rPr>
        <w:t xml:space="preserve">5. </w:t>
      </w:r>
      <w:hyperlink r:id="rId12" w:history="1">
        <w:r w:rsidRPr="00C505F3">
          <w:rPr>
            <w:rStyle w:val="Hyperlink"/>
          </w:rPr>
          <w:t>Crossword Puzzle and Word Search (A6)</w:t>
        </w:r>
      </w:hyperlink>
    </w:p>
    <w:p w14:paraId="1DA4A1C3" w14:textId="410AC8BD" w:rsidR="0026447A" w:rsidRDefault="008174E5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3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55C3CAE9" w14:textId="3614A4F2" w:rsidR="008174E5" w:rsidRPr="008174E5" w:rsidRDefault="008174E5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 xml:space="preserve">7. </w:t>
      </w:r>
      <w:hyperlink r:id="rId14" w:history="1">
        <w:r w:rsidRPr="00C505F3">
          <w:rPr>
            <w:rStyle w:val="Hyperlink"/>
          </w:rPr>
          <w:t xml:space="preserve">Videos: </w:t>
        </w:r>
        <w:r w:rsidR="002A0BF1" w:rsidRPr="00C505F3">
          <w:rPr>
            <w:rStyle w:val="Hyperlink"/>
          </w:rPr>
          <w:t>(A6) Electrical/Electronic Systems</w:t>
        </w:r>
      </w:hyperlink>
    </w:p>
    <w:p w14:paraId="0CB4937C" w14:textId="6C3FB271" w:rsidR="00D524C5" w:rsidRDefault="008174E5" w:rsidP="004637B0">
      <w:pPr>
        <w:spacing w:after="0"/>
        <w:ind w:left="450" w:right="-810"/>
        <w:rPr>
          <w:rStyle w:val="Hyperlink"/>
        </w:rPr>
      </w:pPr>
      <w:r>
        <w:t>8</w:t>
      </w:r>
      <w:r w:rsidR="00D524C5">
        <w:t xml:space="preserve">. </w:t>
      </w:r>
      <w:hyperlink r:id="rId15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62AD7895" w14:textId="38F9FA59" w:rsidR="008174E5" w:rsidRPr="008174E5" w:rsidRDefault="008174E5" w:rsidP="004637B0">
      <w:pPr>
        <w:spacing w:after="0"/>
        <w:ind w:left="450" w:right="-810"/>
      </w:pPr>
      <w:r w:rsidRPr="008174E5">
        <w:rPr>
          <w:rStyle w:val="Hyperlink"/>
          <w:color w:val="auto"/>
          <w:u w:val="none"/>
        </w:rPr>
        <w:t xml:space="preserve">9. </w:t>
      </w:r>
      <w:hyperlink r:id="rId16" w:history="1">
        <w:r w:rsidRPr="002A0BF1">
          <w:rPr>
            <w:rStyle w:val="Hyperlink"/>
          </w:rPr>
          <w:t xml:space="preserve">Animations: </w:t>
        </w:r>
        <w:r w:rsidR="002A0BF1" w:rsidRPr="002A0BF1">
          <w:rPr>
            <w:rStyle w:val="Hyperlink"/>
          </w:rPr>
          <w:t>(A6) Electrical/Electronic System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1B55743" w14:textId="77777777" w:rsidR="008174E5" w:rsidRDefault="008174E5" w:rsidP="008174E5">
      <w:pPr>
        <w:spacing w:after="0"/>
        <w:ind w:left="450" w:right="-810"/>
      </w:pPr>
      <w:r>
        <w:t>1. Task Sheet: Milliohm Meter Usage</w:t>
      </w:r>
    </w:p>
    <w:p w14:paraId="1EDF9AC1" w14:textId="77777777" w:rsidR="008174E5" w:rsidRDefault="008174E5" w:rsidP="008174E5">
      <w:pPr>
        <w:spacing w:after="0"/>
        <w:ind w:left="450" w:right="-810"/>
      </w:pPr>
      <w:r>
        <w:t>2. Task Sheet: Meg-Ohm Meter Usage</w:t>
      </w:r>
    </w:p>
    <w:p w14:paraId="6E8407A3" w14:textId="05440E27" w:rsidR="00DF2F45" w:rsidRPr="00CD3CBB" w:rsidRDefault="00DF2F45" w:rsidP="008174E5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F910B05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28B8C097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57C5098E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1F63598A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52710D09" w14:textId="77777777" w:rsidR="00C505F3" w:rsidRDefault="00C505F3" w:rsidP="004637B0">
      <w:pPr>
        <w:spacing w:after="0"/>
        <w:ind w:left="450" w:right="-810"/>
        <w:rPr>
          <w:b/>
          <w:bCs/>
          <w:u w:val="single"/>
        </w:rPr>
      </w:pPr>
    </w:p>
    <w:p w14:paraId="24B60C82" w14:textId="77777777" w:rsidR="00C505F3" w:rsidRPr="007C1A7E" w:rsidRDefault="00C505F3" w:rsidP="00C505F3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Electric &amp; Hybrid Electric Vehicles 1st Edition</w:t>
      </w:r>
    </w:p>
    <w:p w14:paraId="71EE5CA3" w14:textId="77777777" w:rsidR="00C505F3" w:rsidRDefault="00C505F3" w:rsidP="00C505F3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8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Pr="00170470">
        <w:rPr>
          <w:rFonts w:eastAsia="Times New Roman" w:cstheme="minorHAnsi"/>
          <w:b/>
          <w:color w:val="181717"/>
          <w:sz w:val="28"/>
          <w:szCs w:val="28"/>
        </w:rPr>
        <w:t>Advanced AC and DC Electricity</w:t>
      </w:r>
    </w:p>
    <w:p w14:paraId="72F63400" w14:textId="6064BBAB" w:rsidR="00C505F3" w:rsidRDefault="00C505F3" w:rsidP="00C505F3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E0AECE3" w14:textId="77777777" w:rsidR="00C505F3" w:rsidRPr="004653C4" w:rsidRDefault="00C505F3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5D82CE72" w14:textId="6A35D3CA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2AD4C2E1" w14:textId="442FCA09" w:rsidR="002A319A" w:rsidRDefault="002A319A" w:rsidP="004637B0">
      <w:pPr>
        <w:spacing w:after="0"/>
        <w:ind w:left="450" w:right="-810"/>
      </w:pPr>
    </w:p>
    <w:p w14:paraId="786685F8" w14:textId="77777777" w:rsidR="00C505F3" w:rsidRDefault="00C505F3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EAE00" w14:textId="77777777" w:rsidR="00E21DF8" w:rsidRDefault="00E21DF8" w:rsidP="00E43A7A">
      <w:pPr>
        <w:spacing w:after="0" w:line="240" w:lineRule="auto"/>
      </w:pPr>
      <w:r>
        <w:separator/>
      </w:r>
    </w:p>
  </w:endnote>
  <w:endnote w:type="continuationSeparator" w:id="0">
    <w:p w14:paraId="6FEB4A06" w14:textId="77777777" w:rsidR="00E21DF8" w:rsidRDefault="00E21DF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EA4B7" w14:textId="77777777" w:rsidR="00E21DF8" w:rsidRDefault="00E21DF8" w:rsidP="00E43A7A">
      <w:pPr>
        <w:spacing w:after="0" w:line="240" w:lineRule="auto"/>
      </w:pPr>
      <w:r>
        <w:separator/>
      </w:r>
    </w:p>
  </w:footnote>
  <w:footnote w:type="continuationSeparator" w:id="0">
    <w:p w14:paraId="7A02FDBF" w14:textId="77777777" w:rsidR="00E21DF8" w:rsidRDefault="00E21DF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16515"/>
    <w:rsid w:val="00027A0E"/>
    <w:rsid w:val="000308F2"/>
    <w:rsid w:val="00032C74"/>
    <w:rsid w:val="000522AD"/>
    <w:rsid w:val="00055EAD"/>
    <w:rsid w:val="00077286"/>
    <w:rsid w:val="000B5939"/>
    <w:rsid w:val="000C6FB2"/>
    <w:rsid w:val="000E2805"/>
    <w:rsid w:val="000E2C6C"/>
    <w:rsid w:val="0011718F"/>
    <w:rsid w:val="00123D4E"/>
    <w:rsid w:val="00133D25"/>
    <w:rsid w:val="00136257"/>
    <w:rsid w:val="00150C31"/>
    <w:rsid w:val="00170470"/>
    <w:rsid w:val="001735F6"/>
    <w:rsid w:val="001D570B"/>
    <w:rsid w:val="001D6D31"/>
    <w:rsid w:val="001E6BE6"/>
    <w:rsid w:val="001F5178"/>
    <w:rsid w:val="001F7A1E"/>
    <w:rsid w:val="00241C8A"/>
    <w:rsid w:val="00250C2D"/>
    <w:rsid w:val="0026447A"/>
    <w:rsid w:val="002651CC"/>
    <w:rsid w:val="0029759D"/>
    <w:rsid w:val="002A0BF1"/>
    <w:rsid w:val="002A319A"/>
    <w:rsid w:val="002B7FEB"/>
    <w:rsid w:val="002E426A"/>
    <w:rsid w:val="003D0578"/>
    <w:rsid w:val="0040292E"/>
    <w:rsid w:val="00431A46"/>
    <w:rsid w:val="0043216C"/>
    <w:rsid w:val="00460C4E"/>
    <w:rsid w:val="004637B0"/>
    <w:rsid w:val="00464DF1"/>
    <w:rsid w:val="004653C4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1C2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174E5"/>
    <w:rsid w:val="008253C6"/>
    <w:rsid w:val="00831393"/>
    <w:rsid w:val="0085071D"/>
    <w:rsid w:val="0085332D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913D9"/>
    <w:rsid w:val="009A3C4A"/>
    <w:rsid w:val="009A76CC"/>
    <w:rsid w:val="009C69F8"/>
    <w:rsid w:val="009D2A57"/>
    <w:rsid w:val="009D4174"/>
    <w:rsid w:val="009E77DF"/>
    <w:rsid w:val="009F3062"/>
    <w:rsid w:val="00A041F9"/>
    <w:rsid w:val="00A764B2"/>
    <w:rsid w:val="00A868F1"/>
    <w:rsid w:val="00A941B8"/>
    <w:rsid w:val="00AB5A3D"/>
    <w:rsid w:val="00AD289A"/>
    <w:rsid w:val="00AE5917"/>
    <w:rsid w:val="00B26AC2"/>
    <w:rsid w:val="00B34EF8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505F3"/>
    <w:rsid w:val="00C74018"/>
    <w:rsid w:val="00C82643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F2F45"/>
    <w:rsid w:val="00E202C9"/>
    <w:rsid w:val="00E21DF8"/>
    <w:rsid w:val="00E4311A"/>
    <w:rsid w:val="00E43A7A"/>
    <w:rsid w:val="00E87AC3"/>
    <w:rsid w:val="00E9309E"/>
    <w:rsid w:val="00EC2C3A"/>
    <w:rsid w:val="00F008E4"/>
    <w:rsid w:val="00F1109E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5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6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l3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6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0</cp:revision>
  <cp:lastPrinted>2022-05-17T14:28:00Z</cp:lastPrinted>
  <dcterms:created xsi:type="dcterms:W3CDTF">2019-12-09T16:24:00Z</dcterms:created>
  <dcterms:modified xsi:type="dcterms:W3CDTF">2022-05-17T14:37:00Z</dcterms:modified>
</cp:coreProperties>
</file>